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4DAA0A" w14:textId="62913F4B" w:rsidR="00971BBF" w:rsidRPr="001A39A3" w:rsidRDefault="001A39A3" w:rsidP="001D58D4">
      <w:pPr>
        <w:spacing w:after="0"/>
        <w:rPr>
          <w:color w:val="002060"/>
          <w:sz w:val="40"/>
          <w:szCs w:val="40"/>
        </w:rPr>
      </w:pPr>
      <w:r w:rsidRPr="001A39A3">
        <w:rPr>
          <w:noProof/>
          <w:color w:val="002060"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5A8734AE" wp14:editId="737F054B">
            <wp:simplePos x="0" y="0"/>
            <wp:positionH relativeFrom="margin">
              <wp:posOffset>57785</wp:posOffset>
            </wp:positionH>
            <wp:positionV relativeFrom="paragraph">
              <wp:posOffset>3175</wp:posOffset>
            </wp:positionV>
            <wp:extent cx="5775325" cy="16319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325" cy="1631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95"/>
        <w:gridCol w:w="1440"/>
        <w:gridCol w:w="3415"/>
      </w:tblGrid>
      <w:tr w:rsidR="00CC7A1E" w14:paraId="69BADC2C" w14:textId="77777777" w:rsidTr="00CE6551">
        <w:tc>
          <w:tcPr>
            <w:tcW w:w="2404" w:type="pct"/>
          </w:tcPr>
          <w:p w14:paraId="2441E706" w14:textId="380AF6E1" w:rsidR="00CC7A1E" w:rsidRPr="001D58D4" w:rsidRDefault="00CC7A1E">
            <w:pPr>
              <w:rPr>
                <w:b/>
                <w:bCs/>
                <w:color w:val="002060"/>
                <w:sz w:val="24"/>
                <w:szCs w:val="24"/>
              </w:rPr>
            </w:pPr>
            <w:r w:rsidRPr="001D58D4">
              <w:rPr>
                <w:b/>
                <w:bCs/>
                <w:color w:val="002060"/>
                <w:sz w:val="24"/>
                <w:szCs w:val="24"/>
              </w:rPr>
              <w:t>Movement</w:t>
            </w:r>
          </w:p>
        </w:tc>
        <w:tc>
          <w:tcPr>
            <w:tcW w:w="770" w:type="pct"/>
          </w:tcPr>
          <w:p w14:paraId="0F488BED" w14:textId="620AC3DC" w:rsidR="00CC7A1E" w:rsidRPr="001D58D4" w:rsidRDefault="00CC7A1E">
            <w:pPr>
              <w:rPr>
                <w:b/>
                <w:bCs/>
                <w:color w:val="002060"/>
                <w:sz w:val="24"/>
                <w:szCs w:val="24"/>
              </w:rPr>
            </w:pPr>
            <w:r w:rsidRPr="001D58D4">
              <w:rPr>
                <w:b/>
                <w:bCs/>
                <w:color w:val="002060"/>
                <w:sz w:val="24"/>
                <w:szCs w:val="24"/>
              </w:rPr>
              <w:t>Score</w:t>
            </w:r>
          </w:p>
        </w:tc>
        <w:tc>
          <w:tcPr>
            <w:tcW w:w="1826" w:type="pct"/>
          </w:tcPr>
          <w:p w14:paraId="6D2CC628" w14:textId="6030F694" w:rsidR="00CC7A1E" w:rsidRPr="001D58D4" w:rsidRDefault="00CC7A1E">
            <w:pPr>
              <w:rPr>
                <w:b/>
                <w:bCs/>
                <w:color w:val="002060"/>
                <w:sz w:val="24"/>
                <w:szCs w:val="24"/>
              </w:rPr>
            </w:pPr>
            <w:r w:rsidRPr="001D58D4">
              <w:rPr>
                <w:b/>
                <w:bCs/>
                <w:color w:val="002060"/>
                <w:sz w:val="24"/>
                <w:szCs w:val="24"/>
              </w:rPr>
              <w:t>Comments</w:t>
            </w:r>
          </w:p>
        </w:tc>
      </w:tr>
      <w:tr w:rsidR="00CC7A1E" w14:paraId="0A6DEC1E" w14:textId="77777777" w:rsidTr="001D58D4">
        <w:trPr>
          <w:trHeight w:val="537"/>
        </w:trPr>
        <w:tc>
          <w:tcPr>
            <w:tcW w:w="2404" w:type="pct"/>
            <w:vAlign w:val="center"/>
          </w:tcPr>
          <w:p w14:paraId="409D76B3" w14:textId="530AC47B" w:rsidR="00CC7A1E" w:rsidRPr="001D58D4" w:rsidRDefault="001B5CFE" w:rsidP="001D58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ot</w:t>
            </w:r>
            <w:r w:rsidR="00B106A4" w:rsidRPr="001D58D4">
              <w:rPr>
                <w:sz w:val="24"/>
                <w:szCs w:val="24"/>
              </w:rPr>
              <w:t xml:space="preserve"> to center with horse traveling at right shoulder. </w:t>
            </w:r>
          </w:p>
        </w:tc>
        <w:tc>
          <w:tcPr>
            <w:tcW w:w="770" w:type="pct"/>
          </w:tcPr>
          <w:p w14:paraId="73DF8E63" w14:textId="77777777" w:rsidR="00CC7A1E" w:rsidRDefault="00CC7A1E"/>
        </w:tc>
        <w:tc>
          <w:tcPr>
            <w:tcW w:w="1826" w:type="pct"/>
          </w:tcPr>
          <w:p w14:paraId="6266523D" w14:textId="77777777" w:rsidR="00CC7A1E" w:rsidRDefault="00CC7A1E"/>
        </w:tc>
      </w:tr>
      <w:tr w:rsidR="00CC7A1E" w14:paraId="4A4216B4" w14:textId="77777777" w:rsidTr="001D58D4">
        <w:trPr>
          <w:trHeight w:val="537"/>
        </w:trPr>
        <w:tc>
          <w:tcPr>
            <w:tcW w:w="2404" w:type="pct"/>
            <w:vAlign w:val="center"/>
          </w:tcPr>
          <w:p w14:paraId="3607FB56" w14:textId="776DCCD5" w:rsidR="00CC7A1E" w:rsidRPr="001D58D4" w:rsidRDefault="00B106A4" w:rsidP="001D58D4">
            <w:pPr>
              <w:rPr>
                <w:sz w:val="24"/>
                <w:szCs w:val="24"/>
              </w:rPr>
            </w:pPr>
            <w:r w:rsidRPr="001D58D4">
              <w:rPr>
                <w:sz w:val="24"/>
                <w:szCs w:val="24"/>
              </w:rPr>
              <w:t>Turn left to face judges.</w:t>
            </w:r>
          </w:p>
        </w:tc>
        <w:tc>
          <w:tcPr>
            <w:tcW w:w="770" w:type="pct"/>
          </w:tcPr>
          <w:p w14:paraId="6B41F42C" w14:textId="77777777" w:rsidR="00CC7A1E" w:rsidRDefault="00CC7A1E"/>
        </w:tc>
        <w:tc>
          <w:tcPr>
            <w:tcW w:w="1826" w:type="pct"/>
          </w:tcPr>
          <w:p w14:paraId="5C412555" w14:textId="77777777" w:rsidR="00CC7A1E" w:rsidRDefault="00CC7A1E"/>
        </w:tc>
      </w:tr>
      <w:tr w:rsidR="00CC7A1E" w14:paraId="11FFE5B8" w14:textId="77777777" w:rsidTr="001D58D4">
        <w:trPr>
          <w:trHeight w:val="537"/>
        </w:trPr>
        <w:tc>
          <w:tcPr>
            <w:tcW w:w="2404" w:type="pct"/>
            <w:vAlign w:val="center"/>
          </w:tcPr>
          <w:p w14:paraId="646DD5A6" w14:textId="23BC86F5" w:rsidR="00CC7A1E" w:rsidRPr="001D58D4" w:rsidRDefault="00B106A4" w:rsidP="001D58D4">
            <w:pPr>
              <w:rPr>
                <w:sz w:val="24"/>
                <w:szCs w:val="24"/>
              </w:rPr>
            </w:pPr>
            <w:r w:rsidRPr="001D58D4">
              <w:rPr>
                <w:sz w:val="24"/>
                <w:szCs w:val="24"/>
              </w:rPr>
              <w:t>Stop at center.</w:t>
            </w:r>
          </w:p>
        </w:tc>
        <w:tc>
          <w:tcPr>
            <w:tcW w:w="770" w:type="pct"/>
          </w:tcPr>
          <w:p w14:paraId="64AA2E79" w14:textId="77777777" w:rsidR="00CC7A1E" w:rsidRDefault="00CC7A1E"/>
        </w:tc>
        <w:tc>
          <w:tcPr>
            <w:tcW w:w="1826" w:type="pct"/>
          </w:tcPr>
          <w:p w14:paraId="6FC5CABF" w14:textId="77777777" w:rsidR="00CC7A1E" w:rsidRDefault="00CC7A1E"/>
        </w:tc>
      </w:tr>
      <w:tr w:rsidR="00CC7A1E" w14:paraId="5AECB6E9" w14:textId="77777777" w:rsidTr="001D58D4">
        <w:trPr>
          <w:trHeight w:val="537"/>
        </w:trPr>
        <w:tc>
          <w:tcPr>
            <w:tcW w:w="2404" w:type="pct"/>
            <w:vAlign w:val="center"/>
          </w:tcPr>
          <w:p w14:paraId="211C7FB7" w14:textId="1782FCA6" w:rsidR="00B106A4" w:rsidRPr="001D58D4" w:rsidRDefault="00272BC3" w:rsidP="001D58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ot 2 small circles to the left with horse traveling at right shoulder.</w:t>
            </w:r>
          </w:p>
        </w:tc>
        <w:tc>
          <w:tcPr>
            <w:tcW w:w="770" w:type="pct"/>
          </w:tcPr>
          <w:p w14:paraId="5D5C47FA" w14:textId="77777777" w:rsidR="00CC7A1E" w:rsidRDefault="00CC7A1E"/>
        </w:tc>
        <w:tc>
          <w:tcPr>
            <w:tcW w:w="1826" w:type="pct"/>
          </w:tcPr>
          <w:p w14:paraId="38421A03" w14:textId="77777777" w:rsidR="00CC7A1E" w:rsidRDefault="00CC7A1E"/>
        </w:tc>
      </w:tr>
      <w:tr w:rsidR="00CC7A1E" w14:paraId="7BF3EC84" w14:textId="77777777" w:rsidTr="001D58D4">
        <w:trPr>
          <w:trHeight w:val="537"/>
        </w:trPr>
        <w:tc>
          <w:tcPr>
            <w:tcW w:w="2404" w:type="pct"/>
            <w:vAlign w:val="center"/>
          </w:tcPr>
          <w:p w14:paraId="4631EFF8" w14:textId="723F8D65" w:rsidR="00CC7A1E" w:rsidRPr="001D58D4" w:rsidRDefault="001B5CFE" w:rsidP="001D58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 direction through</w:t>
            </w:r>
            <w:r w:rsidR="00272BC3">
              <w:rPr>
                <w:sz w:val="24"/>
                <w:szCs w:val="24"/>
              </w:rPr>
              <w:t xml:space="preserve"> center.</w:t>
            </w:r>
            <w:r w:rsidR="00B106A4" w:rsidRPr="001D58D4">
              <w:rPr>
                <w:sz w:val="24"/>
                <w:szCs w:val="24"/>
              </w:rPr>
              <w:t xml:space="preserve"> </w:t>
            </w:r>
          </w:p>
        </w:tc>
        <w:tc>
          <w:tcPr>
            <w:tcW w:w="770" w:type="pct"/>
          </w:tcPr>
          <w:p w14:paraId="04CFE972" w14:textId="77777777" w:rsidR="00CC7A1E" w:rsidRDefault="00CC7A1E"/>
        </w:tc>
        <w:tc>
          <w:tcPr>
            <w:tcW w:w="1826" w:type="pct"/>
          </w:tcPr>
          <w:p w14:paraId="373B608E" w14:textId="77777777" w:rsidR="00CC7A1E" w:rsidRDefault="00CC7A1E"/>
        </w:tc>
      </w:tr>
      <w:tr w:rsidR="00CC7A1E" w14:paraId="503805A0" w14:textId="77777777" w:rsidTr="001D58D4">
        <w:trPr>
          <w:trHeight w:val="537"/>
        </w:trPr>
        <w:tc>
          <w:tcPr>
            <w:tcW w:w="2404" w:type="pct"/>
            <w:vAlign w:val="center"/>
          </w:tcPr>
          <w:p w14:paraId="57C5885A" w14:textId="678BD409" w:rsidR="00CC7A1E" w:rsidRPr="001D58D4" w:rsidRDefault="00272BC3" w:rsidP="001D58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ot 2 small circles to the right with horse traveling at right shoulder.</w:t>
            </w:r>
          </w:p>
        </w:tc>
        <w:tc>
          <w:tcPr>
            <w:tcW w:w="770" w:type="pct"/>
          </w:tcPr>
          <w:p w14:paraId="500CBD09" w14:textId="77777777" w:rsidR="00CC7A1E" w:rsidRDefault="00CC7A1E"/>
        </w:tc>
        <w:tc>
          <w:tcPr>
            <w:tcW w:w="1826" w:type="pct"/>
          </w:tcPr>
          <w:p w14:paraId="13BCE208" w14:textId="77777777" w:rsidR="00CC7A1E" w:rsidRDefault="00CC7A1E"/>
        </w:tc>
      </w:tr>
      <w:tr w:rsidR="00CC7A1E" w14:paraId="636EF089" w14:textId="77777777" w:rsidTr="001D58D4">
        <w:trPr>
          <w:trHeight w:val="537"/>
        </w:trPr>
        <w:tc>
          <w:tcPr>
            <w:tcW w:w="2404" w:type="pct"/>
            <w:vAlign w:val="center"/>
          </w:tcPr>
          <w:p w14:paraId="103CB839" w14:textId="40ED89C4" w:rsidR="00CC7A1E" w:rsidRPr="001D58D4" w:rsidRDefault="00272BC3" w:rsidP="001D58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p at center.</w:t>
            </w:r>
          </w:p>
        </w:tc>
        <w:tc>
          <w:tcPr>
            <w:tcW w:w="770" w:type="pct"/>
          </w:tcPr>
          <w:p w14:paraId="0474282B" w14:textId="77777777" w:rsidR="00CC7A1E" w:rsidRDefault="00CC7A1E"/>
        </w:tc>
        <w:tc>
          <w:tcPr>
            <w:tcW w:w="1826" w:type="pct"/>
          </w:tcPr>
          <w:p w14:paraId="7735BBB4" w14:textId="77777777" w:rsidR="00CC7A1E" w:rsidRDefault="00CC7A1E"/>
        </w:tc>
      </w:tr>
      <w:tr w:rsidR="0027397D" w14:paraId="6C472E6E" w14:textId="77777777" w:rsidTr="001D58D4">
        <w:trPr>
          <w:trHeight w:val="537"/>
        </w:trPr>
        <w:tc>
          <w:tcPr>
            <w:tcW w:w="2404" w:type="pct"/>
            <w:vAlign w:val="center"/>
          </w:tcPr>
          <w:p w14:paraId="690D1D23" w14:textId="0B205EBF" w:rsidR="0027397D" w:rsidRPr="001D58D4" w:rsidRDefault="00272BC3" w:rsidP="001D58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rot horse 2 </w:t>
            </w:r>
            <w:r w:rsidR="001B5CFE">
              <w:rPr>
                <w:sz w:val="24"/>
                <w:szCs w:val="24"/>
              </w:rPr>
              <w:t xml:space="preserve">small </w:t>
            </w:r>
            <w:r>
              <w:rPr>
                <w:sz w:val="24"/>
                <w:szCs w:val="24"/>
              </w:rPr>
              <w:t>circles around handler to the left.</w:t>
            </w:r>
          </w:p>
        </w:tc>
        <w:tc>
          <w:tcPr>
            <w:tcW w:w="770" w:type="pct"/>
          </w:tcPr>
          <w:p w14:paraId="3723C9F1" w14:textId="77777777" w:rsidR="0027397D" w:rsidRDefault="0027397D"/>
        </w:tc>
        <w:tc>
          <w:tcPr>
            <w:tcW w:w="1826" w:type="pct"/>
          </w:tcPr>
          <w:p w14:paraId="7306F08C" w14:textId="77777777" w:rsidR="0027397D" w:rsidRDefault="0027397D"/>
        </w:tc>
      </w:tr>
      <w:tr w:rsidR="0027397D" w14:paraId="0B0B9E47" w14:textId="77777777" w:rsidTr="001D58D4">
        <w:trPr>
          <w:trHeight w:val="537"/>
        </w:trPr>
        <w:tc>
          <w:tcPr>
            <w:tcW w:w="2404" w:type="pct"/>
            <w:vAlign w:val="center"/>
          </w:tcPr>
          <w:p w14:paraId="548A940A" w14:textId="5419DA62" w:rsidR="0027397D" w:rsidRPr="001D58D4" w:rsidRDefault="001B5CFE" w:rsidP="001D58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rot horse 2 </w:t>
            </w:r>
            <w:r>
              <w:rPr>
                <w:sz w:val="24"/>
                <w:szCs w:val="24"/>
              </w:rPr>
              <w:t xml:space="preserve">large </w:t>
            </w:r>
            <w:r>
              <w:rPr>
                <w:sz w:val="24"/>
                <w:szCs w:val="24"/>
              </w:rPr>
              <w:t>circles around handler to the left.</w:t>
            </w:r>
          </w:p>
        </w:tc>
        <w:tc>
          <w:tcPr>
            <w:tcW w:w="770" w:type="pct"/>
          </w:tcPr>
          <w:p w14:paraId="635E2989" w14:textId="77777777" w:rsidR="0027397D" w:rsidRDefault="0027397D"/>
        </w:tc>
        <w:tc>
          <w:tcPr>
            <w:tcW w:w="1826" w:type="pct"/>
          </w:tcPr>
          <w:p w14:paraId="2E6C47CF" w14:textId="77777777" w:rsidR="0027397D" w:rsidRDefault="0027397D"/>
        </w:tc>
      </w:tr>
      <w:tr w:rsidR="0027397D" w14:paraId="50A71386" w14:textId="77777777" w:rsidTr="001D58D4">
        <w:trPr>
          <w:trHeight w:val="537"/>
        </w:trPr>
        <w:tc>
          <w:tcPr>
            <w:tcW w:w="2404" w:type="pct"/>
            <w:vAlign w:val="center"/>
          </w:tcPr>
          <w:p w14:paraId="3DAC5C63" w14:textId="516490AF" w:rsidR="0027397D" w:rsidRPr="001D58D4" w:rsidRDefault="001B5CFE" w:rsidP="001D58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 direction through center.</w:t>
            </w:r>
          </w:p>
        </w:tc>
        <w:tc>
          <w:tcPr>
            <w:tcW w:w="770" w:type="pct"/>
          </w:tcPr>
          <w:p w14:paraId="1861215A" w14:textId="77777777" w:rsidR="0027397D" w:rsidRDefault="0027397D"/>
        </w:tc>
        <w:tc>
          <w:tcPr>
            <w:tcW w:w="1826" w:type="pct"/>
          </w:tcPr>
          <w:p w14:paraId="614935F0" w14:textId="77777777" w:rsidR="0027397D" w:rsidRDefault="0027397D"/>
        </w:tc>
      </w:tr>
      <w:tr w:rsidR="0027397D" w14:paraId="2CE4553E" w14:textId="77777777" w:rsidTr="001D58D4">
        <w:trPr>
          <w:trHeight w:val="537"/>
        </w:trPr>
        <w:tc>
          <w:tcPr>
            <w:tcW w:w="2404" w:type="pct"/>
            <w:vAlign w:val="center"/>
          </w:tcPr>
          <w:p w14:paraId="1C28B04C" w14:textId="2109B330" w:rsidR="0027397D" w:rsidRPr="001D58D4" w:rsidRDefault="001B5CFE" w:rsidP="001D58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rot horse 2 small circles around handler to the </w:t>
            </w:r>
            <w:r>
              <w:rPr>
                <w:sz w:val="24"/>
                <w:szCs w:val="24"/>
              </w:rPr>
              <w:t>right.</w:t>
            </w:r>
          </w:p>
        </w:tc>
        <w:tc>
          <w:tcPr>
            <w:tcW w:w="770" w:type="pct"/>
          </w:tcPr>
          <w:p w14:paraId="6000226F" w14:textId="77777777" w:rsidR="0027397D" w:rsidRDefault="0027397D"/>
        </w:tc>
        <w:tc>
          <w:tcPr>
            <w:tcW w:w="1826" w:type="pct"/>
          </w:tcPr>
          <w:p w14:paraId="0035D977" w14:textId="77777777" w:rsidR="0027397D" w:rsidRDefault="0027397D"/>
        </w:tc>
      </w:tr>
      <w:tr w:rsidR="0027397D" w14:paraId="22DF602F" w14:textId="77777777" w:rsidTr="001D58D4">
        <w:trPr>
          <w:trHeight w:val="537"/>
        </w:trPr>
        <w:tc>
          <w:tcPr>
            <w:tcW w:w="2404" w:type="pct"/>
            <w:vAlign w:val="center"/>
          </w:tcPr>
          <w:p w14:paraId="102C8562" w14:textId="1556F49D" w:rsidR="0027397D" w:rsidRPr="001D58D4" w:rsidRDefault="001B5CFE" w:rsidP="001D58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rot horse 2 large circles around handler to the </w:t>
            </w:r>
            <w:r>
              <w:rPr>
                <w:sz w:val="24"/>
                <w:szCs w:val="24"/>
              </w:rPr>
              <w:t>right.</w:t>
            </w:r>
          </w:p>
        </w:tc>
        <w:tc>
          <w:tcPr>
            <w:tcW w:w="770" w:type="pct"/>
          </w:tcPr>
          <w:p w14:paraId="1705BD42" w14:textId="77777777" w:rsidR="0027397D" w:rsidRDefault="0027397D"/>
        </w:tc>
        <w:tc>
          <w:tcPr>
            <w:tcW w:w="1826" w:type="pct"/>
          </w:tcPr>
          <w:p w14:paraId="523A5518" w14:textId="77777777" w:rsidR="0027397D" w:rsidRDefault="0027397D"/>
        </w:tc>
      </w:tr>
      <w:tr w:rsidR="001B5CFE" w14:paraId="446F7860" w14:textId="77777777" w:rsidTr="001D58D4">
        <w:trPr>
          <w:trHeight w:val="537"/>
        </w:trPr>
        <w:tc>
          <w:tcPr>
            <w:tcW w:w="2404" w:type="pct"/>
            <w:vAlign w:val="center"/>
          </w:tcPr>
          <w:p w14:paraId="15913908" w14:textId="7F7164EA" w:rsidR="001B5CFE" w:rsidRDefault="001B5CFE" w:rsidP="001D58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p horse at center.</w:t>
            </w:r>
          </w:p>
        </w:tc>
        <w:tc>
          <w:tcPr>
            <w:tcW w:w="770" w:type="pct"/>
          </w:tcPr>
          <w:p w14:paraId="7F459383" w14:textId="77777777" w:rsidR="001B5CFE" w:rsidRDefault="001B5CFE"/>
        </w:tc>
        <w:tc>
          <w:tcPr>
            <w:tcW w:w="1826" w:type="pct"/>
          </w:tcPr>
          <w:p w14:paraId="2B38FDDB" w14:textId="77777777" w:rsidR="001B5CFE" w:rsidRDefault="001B5CFE"/>
        </w:tc>
      </w:tr>
      <w:tr w:rsidR="001B5CFE" w14:paraId="45FC3288" w14:textId="77777777" w:rsidTr="001D58D4">
        <w:trPr>
          <w:trHeight w:val="537"/>
        </w:trPr>
        <w:tc>
          <w:tcPr>
            <w:tcW w:w="2404" w:type="pct"/>
            <w:vAlign w:val="center"/>
          </w:tcPr>
          <w:p w14:paraId="04E6DBF9" w14:textId="3C397086" w:rsidR="001B5CFE" w:rsidRDefault="001B5CFE" w:rsidP="001D58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 horse 4 steps.</w:t>
            </w:r>
            <w:bookmarkStart w:id="0" w:name="_GoBack"/>
            <w:bookmarkEnd w:id="0"/>
          </w:p>
        </w:tc>
        <w:tc>
          <w:tcPr>
            <w:tcW w:w="770" w:type="pct"/>
          </w:tcPr>
          <w:p w14:paraId="2791806D" w14:textId="77777777" w:rsidR="001B5CFE" w:rsidRDefault="001B5CFE"/>
        </w:tc>
        <w:tc>
          <w:tcPr>
            <w:tcW w:w="1826" w:type="pct"/>
          </w:tcPr>
          <w:p w14:paraId="13F8AC71" w14:textId="77777777" w:rsidR="001B5CFE" w:rsidRDefault="001B5CFE"/>
        </w:tc>
      </w:tr>
      <w:tr w:rsidR="0027397D" w14:paraId="0F41A065" w14:textId="77777777" w:rsidTr="001D58D4">
        <w:trPr>
          <w:trHeight w:val="537"/>
        </w:trPr>
        <w:tc>
          <w:tcPr>
            <w:tcW w:w="2404" w:type="pct"/>
            <w:vAlign w:val="center"/>
          </w:tcPr>
          <w:p w14:paraId="015AF6BC" w14:textId="1BCF436B" w:rsidR="0027397D" w:rsidRPr="00E55E26" w:rsidRDefault="00917777" w:rsidP="001D58D4">
            <w:pPr>
              <w:rPr>
                <w:b/>
                <w:bCs/>
                <w:sz w:val="24"/>
                <w:szCs w:val="24"/>
              </w:rPr>
            </w:pPr>
            <w:r w:rsidRPr="00E55E26">
              <w:rPr>
                <w:b/>
                <w:bCs/>
                <w:sz w:val="24"/>
                <w:szCs w:val="24"/>
              </w:rPr>
              <w:t>Essence of Liberty Partnership &amp; Harmony.</w:t>
            </w:r>
          </w:p>
        </w:tc>
        <w:tc>
          <w:tcPr>
            <w:tcW w:w="770" w:type="pct"/>
          </w:tcPr>
          <w:p w14:paraId="19B84BC9" w14:textId="77777777" w:rsidR="0027397D" w:rsidRDefault="0027397D"/>
        </w:tc>
        <w:tc>
          <w:tcPr>
            <w:tcW w:w="1826" w:type="pct"/>
          </w:tcPr>
          <w:p w14:paraId="4E402E6B" w14:textId="77777777" w:rsidR="0027397D" w:rsidRDefault="0027397D"/>
        </w:tc>
      </w:tr>
      <w:tr w:rsidR="00917777" w14:paraId="621F6A02" w14:textId="77777777" w:rsidTr="001D58D4">
        <w:trPr>
          <w:trHeight w:val="538"/>
        </w:trPr>
        <w:tc>
          <w:tcPr>
            <w:tcW w:w="2404" w:type="pct"/>
            <w:vAlign w:val="center"/>
          </w:tcPr>
          <w:p w14:paraId="173D1205" w14:textId="48BC6397" w:rsidR="00917777" w:rsidRPr="00E55E26" w:rsidRDefault="00917777" w:rsidP="001D58D4">
            <w:pPr>
              <w:rPr>
                <w:b/>
                <w:bCs/>
                <w:sz w:val="24"/>
                <w:szCs w:val="24"/>
              </w:rPr>
            </w:pPr>
            <w:r w:rsidRPr="00E55E26">
              <w:rPr>
                <w:b/>
                <w:bCs/>
                <w:sz w:val="24"/>
                <w:szCs w:val="24"/>
              </w:rPr>
              <w:t xml:space="preserve">Essence of Liberty Degree of Difficulty. </w:t>
            </w:r>
          </w:p>
        </w:tc>
        <w:tc>
          <w:tcPr>
            <w:tcW w:w="770" w:type="pct"/>
          </w:tcPr>
          <w:p w14:paraId="1CE8FE7E" w14:textId="77777777" w:rsidR="00917777" w:rsidRDefault="00917777"/>
        </w:tc>
        <w:tc>
          <w:tcPr>
            <w:tcW w:w="1826" w:type="pct"/>
          </w:tcPr>
          <w:p w14:paraId="3177F5DA" w14:textId="77777777" w:rsidR="00917777" w:rsidRDefault="00917777"/>
        </w:tc>
      </w:tr>
    </w:tbl>
    <w:tbl>
      <w:tblPr>
        <w:tblStyle w:val="TableGrid"/>
        <w:tblpPr w:leftFromText="180" w:rightFromText="180" w:vertAnchor="text" w:horzAnchor="margin" w:tblpY="-935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1A39A3" w14:paraId="1546BB1D" w14:textId="77777777" w:rsidTr="001D58D4">
        <w:tc>
          <w:tcPr>
            <w:tcW w:w="4675" w:type="dxa"/>
          </w:tcPr>
          <w:p w14:paraId="667ACDA8" w14:textId="77777777" w:rsidR="00272BC3" w:rsidRDefault="00272BC3" w:rsidP="001D58D4">
            <w:pPr>
              <w:rPr>
                <w:b/>
                <w:bCs/>
                <w:color w:val="002060"/>
                <w:sz w:val="24"/>
                <w:szCs w:val="24"/>
              </w:rPr>
            </w:pPr>
          </w:p>
          <w:p w14:paraId="3E2DB1FB" w14:textId="1E0053D5" w:rsidR="001A39A3" w:rsidRPr="001A39A3" w:rsidRDefault="001A39A3" w:rsidP="001D58D4">
            <w:pPr>
              <w:rPr>
                <w:b/>
                <w:bCs/>
                <w:color w:val="002060"/>
                <w:sz w:val="24"/>
                <w:szCs w:val="24"/>
              </w:rPr>
            </w:pPr>
            <w:r w:rsidRPr="001A39A3">
              <w:rPr>
                <w:b/>
                <w:bCs/>
                <w:color w:val="002060"/>
                <w:sz w:val="24"/>
                <w:szCs w:val="24"/>
              </w:rPr>
              <w:t xml:space="preserve">Competitor: </w:t>
            </w:r>
          </w:p>
        </w:tc>
        <w:tc>
          <w:tcPr>
            <w:tcW w:w="4675" w:type="dxa"/>
          </w:tcPr>
          <w:p w14:paraId="613CF6C8" w14:textId="77777777" w:rsidR="00272BC3" w:rsidRDefault="00272BC3" w:rsidP="001D58D4">
            <w:pPr>
              <w:rPr>
                <w:b/>
                <w:bCs/>
                <w:color w:val="002060"/>
                <w:sz w:val="24"/>
                <w:szCs w:val="24"/>
              </w:rPr>
            </w:pPr>
          </w:p>
          <w:p w14:paraId="7A11BB2E" w14:textId="5659355C" w:rsidR="001A39A3" w:rsidRPr="001A39A3" w:rsidRDefault="001A39A3" w:rsidP="001D58D4">
            <w:pPr>
              <w:rPr>
                <w:b/>
                <w:bCs/>
                <w:color w:val="002060"/>
                <w:sz w:val="24"/>
                <w:szCs w:val="24"/>
              </w:rPr>
            </w:pPr>
            <w:r w:rsidRPr="001A39A3">
              <w:rPr>
                <w:b/>
                <w:bCs/>
                <w:color w:val="002060"/>
                <w:sz w:val="24"/>
                <w:szCs w:val="24"/>
              </w:rPr>
              <w:t>Division:</w:t>
            </w:r>
            <w:r w:rsidR="00F9617E">
              <w:rPr>
                <w:b/>
                <w:bCs/>
                <w:color w:val="002060"/>
                <w:sz w:val="24"/>
                <w:szCs w:val="24"/>
              </w:rPr>
              <w:t xml:space="preserve"> </w:t>
            </w:r>
          </w:p>
        </w:tc>
      </w:tr>
      <w:tr w:rsidR="001A39A3" w14:paraId="74507C0D" w14:textId="77777777" w:rsidTr="001D58D4">
        <w:tc>
          <w:tcPr>
            <w:tcW w:w="4675" w:type="dxa"/>
          </w:tcPr>
          <w:p w14:paraId="5585147C" w14:textId="3760F4F9" w:rsidR="001A39A3" w:rsidRPr="001A39A3" w:rsidRDefault="001A39A3" w:rsidP="001D58D4">
            <w:pPr>
              <w:rPr>
                <w:b/>
                <w:bCs/>
                <w:color w:val="002060"/>
                <w:sz w:val="24"/>
                <w:szCs w:val="24"/>
              </w:rPr>
            </w:pPr>
            <w:r w:rsidRPr="001A39A3">
              <w:rPr>
                <w:b/>
                <w:bCs/>
                <w:color w:val="002060"/>
                <w:sz w:val="24"/>
                <w:szCs w:val="24"/>
              </w:rPr>
              <w:t xml:space="preserve">Class: </w:t>
            </w:r>
            <w:r w:rsidR="00272BC3">
              <w:rPr>
                <w:b/>
                <w:bCs/>
                <w:color w:val="002060"/>
                <w:sz w:val="24"/>
                <w:szCs w:val="24"/>
              </w:rPr>
              <w:t>Liberty Horse</w:t>
            </w:r>
          </w:p>
        </w:tc>
        <w:tc>
          <w:tcPr>
            <w:tcW w:w="4675" w:type="dxa"/>
          </w:tcPr>
          <w:p w14:paraId="5EBD71B2" w14:textId="79AFC098" w:rsidR="001A39A3" w:rsidRDefault="00272BC3" w:rsidP="001D58D4">
            <w:pPr>
              <w:rPr>
                <w:b/>
                <w:bCs/>
                <w:color w:val="002060"/>
                <w:sz w:val="24"/>
                <w:szCs w:val="24"/>
              </w:rPr>
            </w:pPr>
            <w:r>
              <w:rPr>
                <w:b/>
                <w:bCs/>
                <w:color w:val="002060"/>
                <w:sz w:val="24"/>
                <w:szCs w:val="24"/>
              </w:rPr>
              <w:t xml:space="preserve">Level: </w:t>
            </w:r>
            <w:r w:rsidR="001B5CFE">
              <w:rPr>
                <w:b/>
                <w:bCs/>
                <w:color w:val="002060"/>
                <w:sz w:val="24"/>
                <w:szCs w:val="24"/>
              </w:rPr>
              <w:t>Intermediate, Pattern 1</w:t>
            </w:r>
          </w:p>
          <w:p w14:paraId="6D6FC7CA" w14:textId="2C757622" w:rsidR="001D58D4" w:rsidRPr="001A39A3" w:rsidRDefault="00272BC3" w:rsidP="001D58D4">
            <w:pPr>
              <w:rPr>
                <w:b/>
                <w:bCs/>
                <w:color w:val="002060"/>
                <w:sz w:val="24"/>
                <w:szCs w:val="24"/>
              </w:rPr>
            </w:pPr>
            <w:r>
              <w:rPr>
                <w:noProof/>
                <w:color w:val="002060"/>
                <w:sz w:val="40"/>
                <w:szCs w:val="40"/>
              </w:rPr>
              <w:drawing>
                <wp:anchor distT="0" distB="0" distL="114300" distR="114300" simplePos="0" relativeHeight="251659264" behindDoc="1" locked="0" layoutInCell="1" allowOverlap="1" wp14:anchorId="5B8D61A1" wp14:editId="4F7610DA">
                  <wp:simplePos x="0" y="0"/>
                  <wp:positionH relativeFrom="column">
                    <wp:posOffset>-3037205</wp:posOffset>
                  </wp:positionH>
                  <wp:positionV relativeFrom="paragraph">
                    <wp:posOffset>484898</wp:posOffset>
                  </wp:positionV>
                  <wp:extent cx="5941723" cy="567159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5" cstate="print">
                            <a:duotone>
                              <a:schemeClr val="bg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alphaModFix am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5455" cy="56847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279904E" w14:textId="77777777" w:rsidR="00971BBF" w:rsidRDefault="00971BBF"/>
    <w:sectPr w:rsidR="00971BBF" w:rsidSect="001D58D4">
      <w:pgSz w:w="12240" w:h="15840"/>
      <w:pgMar w:top="45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7A0NrEwtDQ1MTZR0lEKTi0uzszPAykwrgUAf0zT7SwAAAA="/>
  </w:docVars>
  <w:rsids>
    <w:rsidRoot w:val="00971BBF"/>
    <w:rsid w:val="001521A2"/>
    <w:rsid w:val="001A39A3"/>
    <w:rsid w:val="001B2580"/>
    <w:rsid w:val="001B5CFE"/>
    <w:rsid w:val="001D58D4"/>
    <w:rsid w:val="001E342D"/>
    <w:rsid w:val="00272BC3"/>
    <w:rsid w:val="0027397D"/>
    <w:rsid w:val="002E6AEA"/>
    <w:rsid w:val="003B01F3"/>
    <w:rsid w:val="00471195"/>
    <w:rsid w:val="00492E32"/>
    <w:rsid w:val="004C47E8"/>
    <w:rsid w:val="00515667"/>
    <w:rsid w:val="0052679B"/>
    <w:rsid w:val="006628E5"/>
    <w:rsid w:val="00725B67"/>
    <w:rsid w:val="007B1CB4"/>
    <w:rsid w:val="00917777"/>
    <w:rsid w:val="00940598"/>
    <w:rsid w:val="00971BBF"/>
    <w:rsid w:val="00A84117"/>
    <w:rsid w:val="00B06DA9"/>
    <w:rsid w:val="00B106A4"/>
    <w:rsid w:val="00C4215A"/>
    <w:rsid w:val="00C97099"/>
    <w:rsid w:val="00CC7A1E"/>
    <w:rsid w:val="00CE6551"/>
    <w:rsid w:val="00D02164"/>
    <w:rsid w:val="00DC1923"/>
    <w:rsid w:val="00E55E26"/>
    <w:rsid w:val="00E80265"/>
    <w:rsid w:val="00F9617E"/>
    <w:rsid w:val="00FD2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A1643"/>
  <w15:chartTrackingRefBased/>
  <w15:docId w15:val="{4120101B-3B67-4348-A3DB-29907A0CF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1B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7397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assens, Cinelle</dc:creator>
  <cp:keywords/>
  <dc:description/>
  <cp:lastModifiedBy>Microsoft Office User</cp:lastModifiedBy>
  <cp:revision>2</cp:revision>
  <cp:lastPrinted>2022-04-04T17:17:00Z</cp:lastPrinted>
  <dcterms:created xsi:type="dcterms:W3CDTF">2022-07-18T19:36:00Z</dcterms:created>
  <dcterms:modified xsi:type="dcterms:W3CDTF">2022-07-18T19:36:00Z</dcterms:modified>
</cp:coreProperties>
</file>